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B50F3" w14:textId="77777777" w:rsidR="008232D9" w:rsidRPr="001678E4" w:rsidRDefault="004B7100" w:rsidP="00CB77B7">
      <w:pPr>
        <w:jc w:val="center"/>
        <w:rPr>
          <w:rFonts w:ascii="Times New Roman" w:hAnsi="Times New Roman"/>
          <w:b/>
          <w:sz w:val="36"/>
          <w:szCs w:val="36"/>
        </w:rPr>
      </w:pPr>
      <w:r w:rsidRPr="001678E4">
        <w:rPr>
          <w:rFonts w:ascii="Times New Roman" w:hAnsi="Times New Roman"/>
          <w:b/>
          <w:sz w:val="36"/>
          <w:szCs w:val="36"/>
        </w:rPr>
        <w:t>计算机网络大作业</w:t>
      </w:r>
      <w:r w:rsidR="008232D9" w:rsidRPr="001678E4">
        <w:rPr>
          <w:rFonts w:ascii="Times New Roman" w:hAnsi="Times New Roman"/>
          <w:b/>
          <w:sz w:val="36"/>
          <w:szCs w:val="36"/>
        </w:rPr>
        <w:t>报告</w:t>
      </w:r>
    </w:p>
    <w:p w14:paraId="3A3D358C" w14:textId="77777777" w:rsidR="008232D9" w:rsidRPr="001678E4" w:rsidRDefault="008232D9" w:rsidP="00CB77B7">
      <w:pPr>
        <w:jc w:val="left"/>
        <w:rPr>
          <w:rFonts w:ascii="Times New Roman" w:hAnsi="Times New Roman"/>
          <w:b/>
          <w:sz w:val="24"/>
          <w:szCs w:val="24"/>
          <w:u w:val="single"/>
        </w:rPr>
      </w:pPr>
      <w:r w:rsidRPr="001678E4">
        <w:rPr>
          <w:rFonts w:ascii="Times New Roman" w:hAnsi="Times New Roman"/>
          <w:b/>
          <w:sz w:val="24"/>
          <w:szCs w:val="24"/>
        </w:rPr>
        <w:t>学号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    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78E4">
        <w:rPr>
          <w:rFonts w:ascii="Times New Roman" w:hAnsi="Times New Roman"/>
          <w:b/>
          <w:sz w:val="24"/>
          <w:szCs w:val="24"/>
        </w:rPr>
        <w:t>姓名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     </w:t>
      </w:r>
      <w:r w:rsidRPr="001678E4">
        <w:rPr>
          <w:rFonts w:ascii="Times New Roman" w:hAnsi="Times New Roman"/>
          <w:b/>
          <w:sz w:val="24"/>
          <w:szCs w:val="24"/>
        </w:rPr>
        <w:t>专业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    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 </w:t>
      </w:r>
      <w:r w:rsidRPr="001678E4">
        <w:rPr>
          <w:rFonts w:ascii="Times New Roman" w:hAnsi="Times New Roman"/>
          <w:b/>
          <w:sz w:val="24"/>
          <w:szCs w:val="24"/>
        </w:rPr>
        <w:t>年级：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           </w:t>
      </w:r>
    </w:p>
    <w:p w14:paraId="593C0956" w14:textId="77777777" w:rsidR="008232D9" w:rsidRPr="001678E4" w:rsidRDefault="008232D9" w:rsidP="008232D9">
      <w:pPr>
        <w:jc w:val="left"/>
        <w:rPr>
          <w:rFonts w:ascii="Times New Roman" w:hAnsi="Times New Roman"/>
          <w:sz w:val="24"/>
          <w:szCs w:val="24"/>
        </w:rPr>
      </w:pPr>
    </w:p>
    <w:p w14:paraId="6F3EFB09" w14:textId="77777777" w:rsidR="00F819BC" w:rsidRPr="001678E4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color w:val="000000"/>
        </w:rPr>
        <w:t>结合代码和</w:t>
      </w:r>
      <w:r w:rsidR="003F3DF8" w:rsidRPr="001678E4">
        <w:rPr>
          <w:rFonts w:ascii="Times New Roman" w:hAnsi="Times New Roman"/>
          <w:color w:val="000000"/>
        </w:rPr>
        <w:t>LOG</w:t>
      </w:r>
      <w:r w:rsidR="003F3DF8" w:rsidRPr="001678E4">
        <w:rPr>
          <w:rFonts w:ascii="Times New Roman" w:hAnsi="Times New Roman"/>
          <w:color w:val="000000"/>
        </w:rPr>
        <w:t>文件分析针对每个项目举例说明解决效果</w:t>
      </w:r>
      <w:r w:rsidR="00F56273" w:rsidRPr="001678E4">
        <w:rPr>
          <w:rFonts w:ascii="Times New Roman" w:hAnsi="Times New Roman"/>
          <w:color w:val="000000"/>
        </w:rPr>
        <w:t>。</w:t>
      </w:r>
      <w:r w:rsidR="0036244B" w:rsidRPr="001678E4">
        <w:rPr>
          <w:rFonts w:ascii="Times New Roman" w:hAnsi="Times New Roman"/>
          <w:color w:val="000000"/>
        </w:rPr>
        <w:t>（</w:t>
      </w:r>
      <w:r w:rsidR="0036244B" w:rsidRPr="001678E4">
        <w:rPr>
          <w:rFonts w:ascii="Times New Roman" w:hAnsi="Times New Roman"/>
          <w:color w:val="000000"/>
        </w:rPr>
        <w:t>1</w:t>
      </w:r>
      <w:r w:rsidR="00C5729F">
        <w:rPr>
          <w:rFonts w:ascii="Times New Roman" w:hAnsi="Times New Roman"/>
          <w:color w:val="000000"/>
        </w:rPr>
        <w:t>6</w:t>
      </w:r>
      <w:r w:rsidR="00CF443A">
        <w:rPr>
          <w:rFonts w:ascii="Times New Roman" w:hAnsi="Times New Roman" w:hint="eastAsia"/>
          <w:color w:val="000000"/>
        </w:rPr>
        <w:t>bbbbbb</w:t>
      </w:r>
      <w:r w:rsidR="0036244B" w:rsidRPr="001678E4">
        <w:rPr>
          <w:rFonts w:ascii="Times New Roman" w:hAnsi="Times New Roman"/>
          <w:color w:val="000000"/>
        </w:rPr>
        <w:t>分）</w:t>
      </w:r>
    </w:p>
    <w:p w14:paraId="5E317D75" w14:textId="77777777" w:rsidR="00F56273" w:rsidRPr="001678E4" w:rsidRDefault="00F819BC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未完全完成的</w:t>
      </w:r>
      <w:r w:rsidR="003F3DF8" w:rsidRPr="001678E4">
        <w:rPr>
          <w:rFonts w:ascii="Times New Roman" w:hAnsi="Times New Roman"/>
          <w:color w:val="000000"/>
        </w:rPr>
        <w:t>项目，说明完成中遇到的关键困难，以及可能的解决方式。</w:t>
      </w:r>
      <w:r w:rsidR="00F56273" w:rsidRPr="001678E4">
        <w:rPr>
          <w:rFonts w:ascii="Times New Roman" w:hAnsi="Times New Roman"/>
          <w:color w:val="000000"/>
        </w:rPr>
        <w:t>（</w:t>
      </w:r>
      <w:r w:rsidR="00F56273" w:rsidRPr="001678E4">
        <w:rPr>
          <w:rFonts w:ascii="Times New Roman" w:hAnsi="Times New Roman"/>
          <w:color w:val="000000"/>
        </w:rPr>
        <w:t>2</w:t>
      </w:r>
      <w:r w:rsidR="00F56273" w:rsidRPr="001678E4">
        <w:rPr>
          <w:rFonts w:ascii="Times New Roman" w:hAnsi="Times New Roman"/>
          <w:color w:val="000000"/>
        </w:rPr>
        <w:t>分）</w:t>
      </w:r>
    </w:p>
    <w:p w14:paraId="2BA6CEA4" w14:textId="77777777" w:rsidR="003F3DF8" w:rsidRPr="001678E4" w:rsidRDefault="003F3DF8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说明在实验过程中采用迭代开发的优点或问题。</w:t>
      </w:r>
      <w:r w:rsidRPr="001678E4">
        <w:rPr>
          <w:rFonts w:ascii="Times New Roman" w:hAnsi="Times New Roman"/>
          <w:color w:val="000000"/>
        </w:rPr>
        <w:t>(</w:t>
      </w:r>
      <w:r w:rsidRPr="001678E4">
        <w:rPr>
          <w:rFonts w:ascii="Times New Roman" w:hAnsi="Times New Roman"/>
          <w:color w:val="000000"/>
        </w:rPr>
        <w:t>优点或问题合理：</w:t>
      </w:r>
      <w:r w:rsidRPr="001678E4">
        <w:rPr>
          <w:rFonts w:ascii="Times New Roman" w:hAnsi="Times New Roman"/>
          <w:color w:val="000000"/>
        </w:rPr>
        <w:t>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39523AF3" w14:textId="77777777" w:rsidR="003F3DF8" w:rsidRPr="001678E4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总结完成大作业过程中</w:t>
      </w:r>
      <w:r w:rsidR="00F56273" w:rsidRPr="001678E4">
        <w:rPr>
          <w:rFonts w:ascii="Times New Roman" w:hAnsi="Times New Roman"/>
          <w:color w:val="000000"/>
        </w:rPr>
        <w:t>已经解决</w:t>
      </w:r>
      <w:r w:rsidRPr="001678E4">
        <w:rPr>
          <w:rFonts w:ascii="Times New Roman" w:hAnsi="Times New Roman"/>
          <w:color w:val="000000"/>
        </w:rPr>
        <w:t>的</w:t>
      </w:r>
      <w:r w:rsidR="003F3DF8" w:rsidRPr="001678E4">
        <w:rPr>
          <w:rFonts w:ascii="Times New Roman" w:hAnsi="Times New Roman"/>
          <w:color w:val="000000"/>
        </w:rPr>
        <w:t>主要问题和</w:t>
      </w:r>
      <w:r w:rsidRPr="001678E4">
        <w:rPr>
          <w:rFonts w:ascii="Times New Roman" w:hAnsi="Times New Roman"/>
          <w:color w:val="000000"/>
        </w:rPr>
        <w:t>自己采取的相应</w:t>
      </w:r>
      <w:r w:rsidR="003F3DF8" w:rsidRPr="001678E4">
        <w:rPr>
          <w:rFonts w:ascii="Times New Roman" w:hAnsi="Times New Roman"/>
          <w:color w:val="000000"/>
        </w:rPr>
        <w:t>解决方法</w:t>
      </w:r>
      <w:r w:rsidR="003F3DF8" w:rsidRPr="001678E4">
        <w:rPr>
          <w:rFonts w:ascii="Times New Roman" w:hAnsi="Times New Roman"/>
          <w:color w:val="000000"/>
        </w:rPr>
        <w:t>(1</w:t>
      </w:r>
      <w:r w:rsidR="003F3DF8" w:rsidRPr="001678E4">
        <w:rPr>
          <w:rFonts w:ascii="Times New Roman" w:hAnsi="Times New Roman"/>
          <w:color w:val="000000"/>
        </w:rPr>
        <w:t>分</w:t>
      </w:r>
      <w:r w:rsidR="003F3DF8" w:rsidRPr="001678E4">
        <w:rPr>
          <w:rFonts w:ascii="Times New Roman" w:hAnsi="Times New Roman"/>
          <w:color w:val="000000"/>
        </w:rPr>
        <w:t>)</w:t>
      </w:r>
    </w:p>
    <w:p w14:paraId="22AC6029" w14:textId="6C19BB2B" w:rsidR="003F3DF8" w:rsidRDefault="003F3DF8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对于实验系统提出问题或建议</w:t>
      </w:r>
      <w:r w:rsidRPr="001678E4">
        <w:rPr>
          <w:rFonts w:ascii="Times New Roman" w:hAnsi="Times New Roman"/>
          <w:color w:val="000000"/>
        </w:rPr>
        <w:t>(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322E4FD1" w14:textId="35B8CDAF" w:rsidR="00612C8E" w:rsidRDefault="00612C8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DB7745D" w14:textId="0958DD47" w:rsidR="00612C8E" w:rsidRDefault="000B4FE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1.0</w:t>
      </w:r>
    </w:p>
    <w:p w14:paraId="312DA6CA" w14:textId="213A2EEE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02712F6" wp14:editId="51AAD3D9">
            <wp:extent cx="5207153" cy="1158538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1577" cy="115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3508B" w14:textId="218E1C27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3DAC25B" w14:textId="4CBC7991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5909653" wp14:editId="716F3BD9">
            <wp:extent cx="3350975" cy="2168492"/>
            <wp:effectExtent l="0" t="0" r="1905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6335" cy="220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B4CB" w14:textId="5357DC95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CB61791" w14:textId="628FEAFE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636F0C2" wp14:editId="6F3A4BDC">
            <wp:extent cx="2929366" cy="1215690"/>
            <wp:effectExtent l="0" t="0" r="444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1673" cy="1229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5CC3F" w14:textId="77777777" w:rsidR="001F1B61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C674733" w14:textId="33CEE88A" w:rsidR="00612C8E" w:rsidRDefault="000B4FE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5913E116" wp14:editId="0DE39493">
            <wp:extent cx="4517246" cy="17403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2034" cy="174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BD6CB" w14:textId="782BE95B" w:rsidR="000B4FE3" w:rsidRDefault="000B4FE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7A4506E" w14:textId="04333308" w:rsidR="000B4FE3" w:rsidRDefault="000B4FE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06F1824" wp14:editId="761E51C0">
            <wp:extent cx="3763435" cy="1620733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9926" cy="164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96C2F" w14:textId="386B93CD" w:rsidR="000B4FE3" w:rsidRDefault="000B4FE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212023B" w14:textId="40E83EE9" w:rsidR="000B4FE3" w:rsidRDefault="001F1B6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2.0</w:t>
      </w:r>
    </w:p>
    <w:p w14:paraId="28C2417E" w14:textId="403D0FE7" w:rsidR="0045495F" w:rsidRDefault="004549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1E2233E" wp14:editId="20784007">
            <wp:extent cx="3294028" cy="6252963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9103" cy="626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7F613" w14:textId="60A5DA03" w:rsidR="0045495F" w:rsidRDefault="004549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5A982C0" w14:textId="50C13EA0" w:rsidR="0045495F" w:rsidRDefault="004549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12EFFC5" wp14:editId="38E55381">
            <wp:extent cx="5274310" cy="141668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C53E6" w14:textId="7497FD75" w:rsidR="0045495F" w:rsidRDefault="004549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5E37741" w14:textId="37120C6F" w:rsidR="0045495F" w:rsidRDefault="00EF442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B75FD0B" wp14:editId="36495A18">
            <wp:extent cx="5274310" cy="278892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BD44" w14:textId="5530A35B" w:rsidR="00EF4421" w:rsidRDefault="00EF442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B8B0766" w14:textId="72B91D9A" w:rsidR="006809C1" w:rsidRDefault="00EF4421" w:rsidP="006809C1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01F50B9" wp14:editId="09AAE563">
            <wp:extent cx="5274310" cy="3592195"/>
            <wp:effectExtent l="0" t="0" r="254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CF6EB" w14:textId="160262EB" w:rsidR="006809C1" w:rsidRDefault="006809C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499A1B1" w14:textId="4A8A653B" w:rsidR="006809C1" w:rsidRDefault="006809C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97381DA" w14:textId="6FBB1189" w:rsidR="00EF4421" w:rsidRDefault="00FB512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9A74586" wp14:editId="1A89B695">
            <wp:extent cx="5274310" cy="1999615"/>
            <wp:effectExtent l="0" t="0" r="254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F87" w14:textId="1E138734" w:rsidR="00FB512F" w:rsidRDefault="00FB512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E36A4CA" w14:textId="76C66875" w:rsidR="00FB512F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4A2531B" wp14:editId="21A8AA11">
            <wp:extent cx="5274310" cy="487315"/>
            <wp:effectExtent l="0" t="0" r="254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" b="15760"/>
                    <a:stretch/>
                  </pic:blipFill>
                  <pic:spPr bwMode="auto">
                    <a:xfrm>
                      <a:off x="0" y="0"/>
                      <a:ext cx="5274310" cy="487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05EF0" w14:textId="2904988C" w:rsidR="00FB512F" w:rsidRDefault="00FB512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05CE896" w14:textId="6C80BF76" w:rsidR="00FB512F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A280D45" wp14:editId="181B5B0D">
            <wp:extent cx="5274310" cy="7435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057C" w14:textId="00896DC8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345479C" w14:textId="11B07B2A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A71B54D" wp14:editId="374529E8">
            <wp:extent cx="5019675" cy="342900"/>
            <wp:effectExtent l="0" t="0" r="952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5D3C0" w14:textId="2A394BA6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317E7CC" w14:textId="66FEC186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09AB9B7" wp14:editId="0EBFDB5A">
            <wp:extent cx="5274310" cy="53911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2179" w14:textId="44F9B865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B23DEB9" w14:textId="6A24257D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7BF14CA" w14:textId="4F017D1B" w:rsidR="00B171C9" w:rsidRDefault="00B171C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2.</w:t>
      </w:r>
      <w:r w:rsidR="006809C1">
        <w:rPr>
          <w:rFonts w:ascii="Times New Roman" w:hAnsi="Times New Roman" w:hint="eastAsia"/>
          <w:color w:val="000000"/>
        </w:rPr>
        <w:t>1</w:t>
      </w:r>
    </w:p>
    <w:p w14:paraId="0729535F" w14:textId="10CABD96" w:rsidR="006809C1" w:rsidRDefault="00E92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C3F0FDF" wp14:editId="0B888E60">
            <wp:extent cx="5274310" cy="355028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7EC9F" w14:textId="7DE4B90A" w:rsidR="00E92AF2" w:rsidRDefault="00E92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A9BB8CE" w14:textId="1D63DE0A" w:rsidR="00E92AF2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B448675" wp14:editId="41131164">
            <wp:extent cx="4018980" cy="4999774"/>
            <wp:effectExtent l="0" t="0" r="63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22947" cy="500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9ECBE" w14:textId="6B8619E4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129C3758" wp14:editId="0E03D3A8">
            <wp:extent cx="4924425" cy="3124200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0F37" w14:textId="77777777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CD5731A" w14:textId="1EA8E903" w:rsidR="00E92AF2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6B591D6" wp14:editId="45DBDC8D">
            <wp:extent cx="5274310" cy="474345"/>
            <wp:effectExtent l="0" t="0" r="2540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DF1F" w14:textId="3386425C" w:rsidR="002E0F86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0AC8163" w14:textId="7A1F7A33" w:rsidR="002E0F86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49FE366" wp14:editId="288DABA4">
            <wp:extent cx="5274310" cy="1859915"/>
            <wp:effectExtent l="0" t="0" r="2540" b="698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A1F8" w14:textId="04EF612B" w:rsidR="00E92AF2" w:rsidRDefault="00E92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BD59055" w14:textId="0D5CBA19" w:rsidR="00402479" w:rsidRDefault="00402479" w:rsidP="002E0F86">
      <w:pPr>
        <w:pStyle w:val="-11"/>
        <w:ind w:firstLineChars="0" w:firstLine="0"/>
        <w:jc w:val="left"/>
        <w:rPr>
          <w:rFonts w:ascii="Times New Roman" w:hAnsi="Times New Roman"/>
          <w:color w:val="000000"/>
        </w:rPr>
      </w:pPr>
    </w:p>
    <w:p w14:paraId="2463FACB" w14:textId="4ED0C562" w:rsidR="00630BD3" w:rsidRDefault="003158F2" w:rsidP="002E0F86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2.2</w:t>
      </w:r>
    </w:p>
    <w:p w14:paraId="495740D2" w14:textId="2C729AE7" w:rsidR="002E0F86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EA685BB" wp14:editId="5D4B4A6A">
            <wp:extent cx="5274310" cy="69532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53F4" w14:textId="77777777" w:rsidR="002E0F86" w:rsidRDefault="002E0F8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DB7B659" w14:textId="27DEC1E2" w:rsidR="00705C73" w:rsidRDefault="003158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C799C6E" wp14:editId="7D0E47A0">
            <wp:extent cx="5274310" cy="2661920"/>
            <wp:effectExtent l="0" t="0" r="254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0BF37" w14:textId="5FCEFD57" w:rsidR="003158F2" w:rsidRDefault="003158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2D9E82C" w14:textId="67B5B77D" w:rsidR="004B656A" w:rsidRDefault="004B656A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B7BD3A6" wp14:editId="6CE6A786">
            <wp:extent cx="5274310" cy="152654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2155" w14:textId="01082315" w:rsidR="004B656A" w:rsidRDefault="004B656A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03696ED" w14:textId="77777777" w:rsidR="004B656A" w:rsidRDefault="004B656A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27CB6CF" w14:textId="3ABF526F" w:rsidR="003158F2" w:rsidRDefault="00630BD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CABDDA2" wp14:editId="21C51E2E">
            <wp:extent cx="5274310" cy="4927600"/>
            <wp:effectExtent l="0" t="0" r="2540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A38E6" w14:textId="60F5C1D2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F196F34" w14:textId="30436297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42A09D5" wp14:editId="467E970C">
            <wp:extent cx="5274310" cy="227393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77F5" w14:textId="161AE573" w:rsidR="009C3FA1" w:rsidRDefault="004B656A" w:rsidP="00135C1B">
      <w:pPr>
        <w:pStyle w:val="-11"/>
        <w:ind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   </w:t>
      </w:r>
    </w:p>
    <w:p w14:paraId="53A54C8E" w14:textId="20E119D0" w:rsidR="00AB183A" w:rsidRDefault="009C3FA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4587FF6" wp14:editId="6231EEE2">
            <wp:extent cx="5229225" cy="723900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05E8" w14:textId="26F78676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0EE31C4" w14:textId="06CB605C" w:rsidR="000E565B" w:rsidRDefault="000E565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7BDEF0FA" wp14:editId="37A0582F">
            <wp:extent cx="5274310" cy="51562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C685D" w14:textId="7F7C8170" w:rsidR="00B81A67" w:rsidRDefault="00B81A6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67E94BB" w14:textId="595F779A" w:rsidR="00B81A67" w:rsidRDefault="00B81A6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E7C25CA" wp14:editId="48454DB2">
            <wp:extent cx="5274310" cy="223202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B94AA" w14:textId="41D058DF" w:rsidR="00795096" w:rsidRDefault="00795096" w:rsidP="00E92AF2">
      <w:pPr>
        <w:pStyle w:val="-11"/>
        <w:ind w:firstLineChars="0" w:firstLine="0"/>
        <w:jc w:val="left"/>
        <w:rPr>
          <w:rFonts w:ascii="Times New Roman" w:hAnsi="Times New Roman"/>
          <w:color w:val="000000"/>
        </w:rPr>
      </w:pPr>
    </w:p>
    <w:p w14:paraId="2ED031D9" w14:textId="7F1D9D18" w:rsidR="00B171C9" w:rsidRDefault="00597BE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3.0</w:t>
      </w:r>
    </w:p>
    <w:p w14:paraId="2E209C01" w14:textId="01D0268D" w:rsidR="009D648C" w:rsidRDefault="009D648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</w:t>
      </w:r>
      <w:r>
        <w:rPr>
          <w:rFonts w:ascii="Times New Roman" w:hAnsi="Times New Roman" w:hint="eastAsia"/>
          <w:color w:val="000000"/>
        </w:rPr>
        <w:t>ender</w:t>
      </w:r>
    </w:p>
    <w:p w14:paraId="35DEE783" w14:textId="48B846DF" w:rsidR="00597BE9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57AE32F" wp14:editId="469E79ED">
            <wp:extent cx="5274310" cy="1802765"/>
            <wp:effectExtent l="0" t="0" r="2540" b="698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3C7AE" w14:textId="3A9042EA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B63E9A4" w14:textId="189DD614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FEAA624" wp14:editId="4B97C643">
            <wp:extent cx="4227047" cy="2487067"/>
            <wp:effectExtent l="0" t="0" r="2540" b="889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30193" cy="248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79A8" w14:textId="3A21529E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B6B46F9" w14:textId="1FD23B97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6196A22B" wp14:editId="197104CF">
            <wp:extent cx="5274310" cy="3540760"/>
            <wp:effectExtent l="0" t="0" r="2540" b="254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4C0C8" w14:textId="3DD53F6B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8EEBDEB" w14:textId="71AA4438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D71FBD8" wp14:editId="7C30A802">
            <wp:extent cx="5274310" cy="253682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FCF9" w14:textId="48676568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1AA286A" w14:textId="07AEB914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973F2DC" wp14:editId="53F5619D">
            <wp:extent cx="5274310" cy="191071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EDD1A" w14:textId="0D357C6C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7F2EB30" w14:textId="1C367190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2B809E33" wp14:editId="2E7366AB">
            <wp:extent cx="5274310" cy="303466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57B5" w14:textId="389D06E5" w:rsidR="003062C2" w:rsidRDefault="003062C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B1E4D90" w14:textId="78CC4BAE" w:rsidR="003062C2" w:rsidRDefault="009D648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58A4F0A" wp14:editId="7C7A3EE8">
            <wp:extent cx="5274310" cy="2882900"/>
            <wp:effectExtent l="0" t="0" r="254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046B9" w14:textId="6426126D" w:rsidR="009D648C" w:rsidRDefault="009D648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39DDD08" w14:textId="10D5360C" w:rsidR="009D648C" w:rsidRDefault="009D648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Receiver</w:t>
      </w:r>
    </w:p>
    <w:p w14:paraId="5E87142B" w14:textId="6075BFC8" w:rsidR="009D648C" w:rsidRDefault="009D648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04B44B5" w14:textId="7FC6A680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2EE810D" wp14:editId="13916FF1">
            <wp:extent cx="5274310" cy="944245"/>
            <wp:effectExtent l="0" t="0" r="254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DA060" w14:textId="4E3A9031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75103222" wp14:editId="7F071842">
            <wp:extent cx="5274310" cy="406654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A7727" w14:textId="704B59ED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5C5D2EF" w14:textId="7A936E76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8404526" wp14:editId="2903319F">
            <wp:extent cx="5274310" cy="1503045"/>
            <wp:effectExtent l="0" t="0" r="254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18C92" w14:textId="43E336BB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EB78842" w14:textId="04B97AC3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设置</w:t>
      </w:r>
    </w:p>
    <w:p w14:paraId="5AA74B80" w14:textId="67BD1966" w:rsidR="00D16F2B" w:rsidRDefault="00E35C70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E2BDE5A" wp14:editId="5D00189D">
            <wp:extent cx="4216096" cy="2195355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20235" cy="219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43A24" w14:textId="56E6D729" w:rsidR="00E35C70" w:rsidRDefault="00E35C70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AE904F2" wp14:editId="26FD1A4E">
            <wp:extent cx="5274310" cy="2261235"/>
            <wp:effectExtent l="0" t="0" r="2540" b="571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91BE7" w14:textId="7EEBC4C5" w:rsidR="00E35C70" w:rsidRDefault="00E35C70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5E8BC8B" w14:textId="2815C795" w:rsidR="00E35C70" w:rsidRDefault="00E35C70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</w:t>
      </w:r>
      <w:r>
        <w:rPr>
          <w:rFonts w:ascii="Times New Roman" w:hAnsi="Times New Roman" w:hint="eastAsia"/>
          <w:color w:val="000000"/>
        </w:rPr>
        <w:t>og</w:t>
      </w:r>
    </w:p>
    <w:p w14:paraId="6696633D" w14:textId="1AFFE400" w:rsidR="00E35C70" w:rsidRDefault="009E3EA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C2E76D2" wp14:editId="02192DD5">
            <wp:extent cx="5274310" cy="533400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A081" w14:textId="0F4C50CE" w:rsidR="009E3EAF" w:rsidRDefault="009E3EA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DC49D70" w14:textId="56B2759C" w:rsidR="009E3EAF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B14D340" wp14:editId="18F92F9F">
            <wp:extent cx="4829175" cy="952500"/>
            <wp:effectExtent l="0" t="0" r="952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B48C" w14:textId="74590E49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78605E7" w14:textId="22BE1B43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D7FDEF2" wp14:editId="34DD2415">
            <wp:extent cx="5274310" cy="537845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8A6D0" w14:textId="2901B343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146CF3B" w14:textId="7630DB2D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7B6A9C4" wp14:editId="259B8CD0">
            <wp:extent cx="4991100" cy="971550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43CF" w14:textId="48EB4C0B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5D12A13" w14:textId="3D077D4E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//</w:t>
      </w:r>
    </w:p>
    <w:p w14:paraId="635EFA84" w14:textId="75580B43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4F25234" wp14:editId="4B28BFEF">
            <wp:extent cx="5274310" cy="761365"/>
            <wp:effectExtent l="0" t="0" r="2540" b="63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50891" w14:textId="548B2205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8A4F30E" w14:textId="7D34A3C3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77B6F24" wp14:editId="0F0E2A60">
            <wp:extent cx="5274310" cy="70993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F94CD" w14:textId="77777777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88227A4" w14:textId="23D63FD6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30DE2F7" wp14:editId="5CCC4740">
            <wp:extent cx="5274310" cy="672465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C98F" w14:textId="1FB6D562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424D84F" w14:textId="5F093F57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B65D65C" wp14:editId="602DFB29">
            <wp:extent cx="5274310" cy="721360"/>
            <wp:effectExtent l="0" t="0" r="2540" b="254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D895" w14:textId="5FD09347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FAEED2C" w14:textId="4B5B364B" w:rsidR="00A94063" w:rsidRDefault="009322A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GBN</w:t>
      </w:r>
    </w:p>
    <w:p w14:paraId="053EC4E6" w14:textId="2BBE87C9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</w:t>
      </w:r>
      <w:r>
        <w:rPr>
          <w:rFonts w:ascii="Times New Roman" w:hAnsi="Times New Roman" w:hint="eastAsia"/>
          <w:color w:val="000000"/>
        </w:rPr>
        <w:t>ender</w:t>
      </w:r>
    </w:p>
    <w:p w14:paraId="4A409B98" w14:textId="120CD3E7" w:rsidR="009322A2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129FCE5" wp14:editId="12D7849B">
            <wp:extent cx="5229225" cy="2590800"/>
            <wp:effectExtent l="0" t="0" r="952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CA842" w14:textId="0CB00497" w:rsidR="0029215C" w:rsidRDefault="0029215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7ACDAEA" w14:textId="19C3B416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E05E3A" wp14:editId="5FC967CD">
            <wp:extent cx="5274310" cy="1122045"/>
            <wp:effectExtent l="0" t="0" r="2540" b="190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D9B4D" w14:textId="3C9BCF96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0777593" w14:textId="64AA036C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95236D9" wp14:editId="256AC90F">
            <wp:extent cx="5274310" cy="1130935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28787" w14:textId="73A60834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3959BA4" w14:textId="56DBD8DE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6A05F26B" wp14:editId="0C092BA4">
            <wp:extent cx="5274310" cy="2573655"/>
            <wp:effectExtent l="0" t="0" r="254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8F85" w14:textId="6918386E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139C46D" w14:textId="5E7CD715" w:rsidR="00290779" w:rsidRDefault="0034213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401DE3C" wp14:editId="750F13F0">
            <wp:extent cx="5274310" cy="4003040"/>
            <wp:effectExtent l="0" t="0" r="254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30A5" w14:textId="16DB18FD" w:rsidR="00342136" w:rsidRDefault="00342136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E5A5CE0" w14:textId="5857E4E8" w:rsidR="00342136" w:rsidRDefault="00D0569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3EF58DC5" wp14:editId="2C20F6AD">
            <wp:extent cx="5274310" cy="3523615"/>
            <wp:effectExtent l="0" t="0" r="254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D2AAF" w14:textId="2D0B3F63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38B7B34" w14:textId="628CE872" w:rsidR="00290779" w:rsidRDefault="00BB44A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Receiver</w:t>
      </w:r>
      <w:r>
        <w:rPr>
          <w:rFonts w:ascii="Times New Roman" w:hAnsi="Times New Roman" w:hint="eastAsia"/>
          <w:color w:val="000000"/>
        </w:rPr>
        <w:t>端逻辑相同</w:t>
      </w:r>
    </w:p>
    <w:p w14:paraId="26DA9B0F" w14:textId="2B7B59C1" w:rsidR="00290779" w:rsidRDefault="0029077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B12FF25" w14:textId="02D314F3" w:rsidR="0029215C" w:rsidRDefault="0029215C" w:rsidP="00BB44A4">
      <w:pPr>
        <w:pStyle w:val="-11"/>
        <w:ind w:firstLineChars="0" w:firstLine="0"/>
        <w:jc w:val="left"/>
        <w:rPr>
          <w:rFonts w:ascii="Times New Roman" w:hAnsi="Times New Roman"/>
          <w:color w:val="000000"/>
        </w:rPr>
      </w:pPr>
    </w:p>
    <w:p w14:paraId="76D74DF8" w14:textId="39ED7A15" w:rsidR="0029215C" w:rsidRDefault="0029215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12D461B" wp14:editId="7615B5D4">
            <wp:extent cx="5274310" cy="1923415"/>
            <wp:effectExtent l="0" t="0" r="2540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1390A" w14:textId="14CCD760" w:rsidR="0029215C" w:rsidRDefault="0029215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16F4DAD" w14:textId="0B102C18" w:rsidR="0029215C" w:rsidRDefault="0029215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6785084" wp14:editId="50B5897B">
            <wp:extent cx="4819650" cy="1885950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8220F" w14:textId="77777777" w:rsidR="00A94063" w:rsidRDefault="00A94063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99508CB" w14:textId="2FA74AA1" w:rsidR="00D16F2B" w:rsidRDefault="00D16F2B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FE6C300" w14:textId="0ECFE464" w:rsidR="00D16F2B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</w:t>
      </w:r>
      <w:r>
        <w:rPr>
          <w:rFonts w:ascii="Times New Roman" w:hAnsi="Times New Roman" w:hint="eastAsia"/>
          <w:color w:val="000000"/>
        </w:rPr>
        <w:t>r</w:t>
      </w:r>
    </w:p>
    <w:p w14:paraId="58797FD5" w14:textId="1180083E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</w:t>
      </w:r>
      <w:r>
        <w:rPr>
          <w:rFonts w:ascii="Times New Roman" w:hAnsi="Times New Roman" w:hint="eastAsia"/>
          <w:color w:val="000000"/>
        </w:rPr>
        <w:t>ender</w:t>
      </w:r>
    </w:p>
    <w:p w14:paraId="654D7152" w14:textId="1E091FA5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F0FBAAE" wp14:editId="03FCA844">
            <wp:extent cx="5274310" cy="3130550"/>
            <wp:effectExtent l="0" t="0" r="254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CBF9" w14:textId="7845C241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73A33C5" w14:textId="1489CBFC" w:rsidR="00F25D27" w:rsidRDefault="00F25D2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09E98B5" wp14:editId="7BB97350">
            <wp:extent cx="5274310" cy="1206500"/>
            <wp:effectExtent l="0" t="0" r="2540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34935" w14:textId="65A7320F" w:rsidR="00F25D27" w:rsidRDefault="00F25D2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A385F9C" w14:textId="241FC4F8" w:rsidR="00F25D27" w:rsidRDefault="00F25D2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15A6E76" wp14:editId="00C48993">
            <wp:extent cx="5274310" cy="3667760"/>
            <wp:effectExtent l="0" t="0" r="2540" b="889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42CB1" w14:textId="73C370E4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BCEDEEE" w14:textId="125D45FF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BCEAA46" wp14:editId="0F8592CC">
            <wp:extent cx="5274310" cy="3163570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30FB8" w14:textId="5F0356D9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E279A20" w14:textId="2E3E862F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5340F5DC" wp14:editId="716441D5">
            <wp:extent cx="5274310" cy="3766820"/>
            <wp:effectExtent l="0" t="0" r="2540" b="508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9204" w14:textId="3DAC4D4F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61EACC3" w14:textId="48328B37" w:rsidR="00A53D5F" w:rsidRDefault="00A53D5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Receiver</w:t>
      </w:r>
    </w:p>
    <w:p w14:paraId="56139A44" w14:textId="3B4FE3A2" w:rsidR="00A53D5F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831596A" wp14:editId="4DD68F9A">
            <wp:extent cx="5274310" cy="909320"/>
            <wp:effectExtent l="0" t="0" r="2540" b="508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C8BC8" w14:textId="61EB2789" w:rsidR="001F2A45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5588F3C" w14:textId="4241C067" w:rsidR="001F2A45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4884C99" wp14:editId="4185BA1D">
            <wp:extent cx="5274310" cy="1596390"/>
            <wp:effectExtent l="0" t="0" r="2540" b="381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0F66" w14:textId="5C8C47B5" w:rsidR="001F2A45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CA7D754" w14:textId="5B124F41" w:rsidR="001F2A45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6D9DA106" wp14:editId="7BD5FB30">
            <wp:extent cx="5274310" cy="4970145"/>
            <wp:effectExtent l="0" t="0" r="2540" b="190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7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6354" w14:textId="69C411E8" w:rsidR="001F2A45" w:rsidRDefault="001F2A45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1EFD756" w14:textId="45989E2F" w:rsidR="001F2A45" w:rsidRDefault="0006489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AF95602" wp14:editId="569D6FE7">
            <wp:extent cx="5274310" cy="1795780"/>
            <wp:effectExtent l="0" t="0" r="254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99676" w14:textId="4D4E0F79" w:rsidR="00064899" w:rsidRDefault="0006489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6B4704B" w14:textId="6AF187CB" w:rsidR="00064899" w:rsidRDefault="0006489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EF354A1" wp14:editId="37C49224">
            <wp:extent cx="5274310" cy="1835150"/>
            <wp:effectExtent l="0" t="0" r="254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B3BB4" w14:textId="08BE48C1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6F9C352" w14:textId="5C978D06" w:rsidR="00434387" w:rsidRDefault="00064899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T</w:t>
      </w:r>
      <w:r>
        <w:rPr>
          <w:rFonts w:ascii="Times New Roman" w:hAnsi="Times New Roman" w:hint="eastAsia"/>
          <w:color w:val="000000"/>
        </w:rPr>
        <w:t>cp</w:t>
      </w:r>
    </w:p>
    <w:p w14:paraId="074829AB" w14:textId="76733DFD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E1E0DF1" w14:textId="2209BA48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A3C2CED" w14:textId="219478F6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7F12851" w14:textId="59A4990B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A90313C" w14:textId="28BD9667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C3FAB76" w14:textId="01A190A2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E364442" w14:textId="72E574A9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7B9772F" w14:textId="511E2B00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D64928B" w14:textId="6656956B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2AF092F" w14:textId="30000559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BDA06CB" w14:textId="46435CF5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151FA39" w14:textId="60F920AA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067104B" w14:textId="1CE8F4B9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0013121" w14:textId="38C68340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2A5F3EF" w14:textId="238BEED1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A559D58" w14:textId="51821581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67FDC38" w14:textId="72300876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7C198F2" w14:textId="19153BFB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EAACB46" w14:textId="59451405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A1DEA9E" w14:textId="78BE9154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1DA2CDD" w14:textId="69F8031C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A9C276E" w14:textId="03A19423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8BCA8C7" w14:textId="28A3BEA0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CD4BBEB" w14:textId="77777777" w:rsidR="00434387" w:rsidRDefault="00434387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3A47EA7" w14:textId="77249B11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25DDBFA" w14:textId="6EE95A82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9421E12" wp14:editId="1B877E24">
            <wp:extent cx="5274310" cy="739775"/>
            <wp:effectExtent l="0" t="0" r="2540" b="317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829F5" w14:textId="44FE729F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08016B3" w14:textId="49B7460E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17076D4A" wp14:editId="12F8806F">
            <wp:extent cx="4819650" cy="1276350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1E4F" w14:textId="77777777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EDF8E70" w14:textId="14D195F6" w:rsidR="00597BE9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4FD6490" wp14:editId="7166EE51">
            <wp:extent cx="5274310" cy="775335"/>
            <wp:effectExtent l="0" t="0" r="2540" b="571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2ADA6" w14:textId="157C8463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4EF7D97" w14:textId="65697BB8" w:rsidR="003F78C8" w:rsidRDefault="003F78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2DC45E1" wp14:editId="27719325">
            <wp:extent cx="4752975" cy="942975"/>
            <wp:effectExtent l="0" t="0" r="9525" b="952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C27D3" w14:textId="3F50854C" w:rsidR="004A1471" w:rsidRDefault="004A147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F167E91" w14:textId="122B4526" w:rsidR="004A1471" w:rsidRDefault="004A147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T</w:t>
      </w:r>
      <w:r>
        <w:rPr>
          <w:rFonts w:ascii="Times New Roman" w:hAnsi="Times New Roman" w:hint="eastAsia"/>
          <w:color w:val="000000"/>
        </w:rPr>
        <w:t>cp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tahoe</w:t>
      </w:r>
    </w:p>
    <w:p w14:paraId="21088438" w14:textId="6F5101C2" w:rsidR="004A1471" w:rsidRDefault="004A147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1BD63FE" w14:textId="29B1CC22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4F10B6C" w14:textId="7EA2AB6C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</w:t>
      </w:r>
      <w:r>
        <w:rPr>
          <w:rFonts w:ascii="Times New Roman" w:hAnsi="Times New Roman" w:hint="eastAsia"/>
          <w:color w:val="000000"/>
        </w:rPr>
        <w:t>ender</w:t>
      </w:r>
    </w:p>
    <w:p w14:paraId="4197510F" w14:textId="3A4FDBE6" w:rsidR="00CB42BD" w:rsidRDefault="00CB42BD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DE7B931" wp14:editId="4654B27A">
            <wp:extent cx="5274310" cy="1137285"/>
            <wp:effectExtent l="0" t="0" r="2540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CE6A" w14:textId="76CD3B98" w:rsidR="00CB42BD" w:rsidRDefault="00CB42BD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A7424F7" w14:textId="6644A7B3" w:rsidR="00CB42BD" w:rsidRDefault="00CB42BD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2E2613B" w14:textId="551E98D2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1D98D5B" wp14:editId="2B0E78AB">
            <wp:extent cx="5274310" cy="2371090"/>
            <wp:effectExtent l="0" t="0" r="254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2496" w14:textId="597E6C3A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20ACFD3" w14:textId="53D3BAED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CB6F7CD" w14:textId="1C60F204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E313C53" w14:textId="51E410D2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5662BDF" w14:textId="33021F0C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897D02B" wp14:editId="01ABB317">
            <wp:extent cx="5274310" cy="4204335"/>
            <wp:effectExtent l="0" t="0" r="2540" b="571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0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D0D9" w14:textId="2815F9A9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E17A2E8" w14:textId="1E785D76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41ED04D" wp14:editId="3E8F673D">
            <wp:extent cx="5274310" cy="852805"/>
            <wp:effectExtent l="0" t="0" r="2540" b="444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64A97" w14:textId="6537FE54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024BDEC" w14:textId="7CA33AF4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D198FAA" wp14:editId="4C1A2B1C">
            <wp:extent cx="5274310" cy="1606550"/>
            <wp:effectExtent l="0" t="0" r="254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5B048" w14:textId="77777777" w:rsidR="00070FD1" w:rsidRDefault="00070FD1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</w:p>
    <w:p w14:paraId="3F8C8EE8" w14:textId="45A3B7F3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30A508F4" wp14:editId="409C422E">
            <wp:extent cx="5274310" cy="1964264"/>
            <wp:effectExtent l="0" t="0" r="254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t="10778"/>
                    <a:stretch/>
                  </pic:blipFill>
                  <pic:spPr bwMode="auto">
                    <a:xfrm>
                      <a:off x="0" y="0"/>
                      <a:ext cx="5274310" cy="1964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4CBEE" w14:textId="0B19444B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35D9CC7" w14:textId="7E1A249C" w:rsidR="00070FD1" w:rsidRDefault="00070FD1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Receiver</w:t>
      </w:r>
    </w:p>
    <w:p w14:paraId="4BFB7BFE" w14:textId="0B6E82BA" w:rsidR="00070FD1" w:rsidRDefault="00AE533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D7DE5BB" wp14:editId="501331E8">
            <wp:extent cx="5274310" cy="3779520"/>
            <wp:effectExtent l="0" t="0" r="254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CD33" w14:textId="0C61D6C7" w:rsidR="00AE533C" w:rsidRDefault="00AE533C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0793B14" w14:textId="642FBCB8" w:rsidR="00AE533C" w:rsidRDefault="00AE533C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  <w:r>
        <w:rPr>
          <w:noProof/>
        </w:rPr>
        <w:drawing>
          <wp:inline distT="0" distB="0" distL="0" distR="0" wp14:anchorId="1667C0EE" wp14:editId="6BD7D253">
            <wp:extent cx="5274310" cy="752475"/>
            <wp:effectExtent l="0" t="0" r="2540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9E0B" w14:textId="30016D8B" w:rsidR="00DA7E3E" w:rsidRDefault="00DA7E3E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  <w:r>
        <w:rPr>
          <w:rFonts w:ascii="Times New Roman" w:hAnsi="Times New Roman" w:hint="eastAsia"/>
          <w:color w:val="000000"/>
        </w:rPr>
        <w:t>慢开始</w:t>
      </w:r>
    </w:p>
    <w:p w14:paraId="69F49064" w14:textId="16B2BD5E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218872B2" wp14:editId="0AA4E172">
            <wp:extent cx="5181600" cy="29908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5D8" w14:textId="659B7030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172BD01C" w14:textId="292F4E5E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6ADBA40" wp14:editId="41CEFB72">
            <wp:extent cx="5248275" cy="2895600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E45D7" w14:textId="22D28E83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2B2067E" w14:textId="6793E73E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AE780D8" wp14:editId="6E46989C">
            <wp:extent cx="5210175" cy="28860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1D27" w14:textId="5F551084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D6790E3" w14:textId="3CED899A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门限值</w:t>
      </w:r>
    </w:p>
    <w:p w14:paraId="7FC4A9CA" w14:textId="0889706B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72EFD73" wp14:editId="26543BDE">
            <wp:extent cx="5274310" cy="257556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7843" w14:textId="14BADD31" w:rsidR="00DA7E3E" w:rsidRDefault="00DA7E3E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4BC6ADF6" w14:textId="193A9F31" w:rsidR="00CB42BD" w:rsidRDefault="00CB42BD" w:rsidP="00CB42BD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  <w:r>
        <w:rPr>
          <w:rFonts w:ascii="Times New Roman" w:hAnsi="Times New Roman" w:hint="eastAsia"/>
          <w:color w:val="000000"/>
        </w:rPr>
        <w:t>重复</w:t>
      </w:r>
      <w:r>
        <w:rPr>
          <w:rFonts w:ascii="Times New Roman" w:hAnsi="Times New Roman" w:hint="eastAsia"/>
          <w:color w:val="000000"/>
        </w:rPr>
        <w:t>ack</w:t>
      </w:r>
    </w:p>
    <w:p w14:paraId="6DC618A4" w14:textId="77777777" w:rsidR="00CB42BD" w:rsidRDefault="00CB42BD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</w:p>
    <w:p w14:paraId="56B80D65" w14:textId="78F9EC3F" w:rsidR="00DA7E3E" w:rsidRDefault="004339C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02BA0A0" wp14:editId="4919FF88">
            <wp:extent cx="5274310" cy="1917700"/>
            <wp:effectExtent l="0" t="0" r="2540" b="635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917BD" w14:textId="116E0D5B" w:rsidR="00CB42BD" w:rsidRDefault="00CB42BD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  <w:r>
        <w:rPr>
          <w:noProof/>
        </w:rPr>
        <w:lastRenderedPageBreak/>
        <w:drawing>
          <wp:inline distT="0" distB="0" distL="0" distR="0" wp14:anchorId="46032903" wp14:editId="0249207A">
            <wp:extent cx="4772025" cy="1866900"/>
            <wp:effectExtent l="0" t="0" r="9525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2F4F9" w14:textId="29FCD9D6" w:rsidR="004339CF" w:rsidRDefault="004339C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43DB75D" w14:textId="466E323C" w:rsidR="004339CF" w:rsidRDefault="004339CF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77E1AC5" wp14:editId="236B27E7">
            <wp:extent cx="5274310" cy="168719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A0ED4" w14:textId="67BA5CB1" w:rsidR="00BC7FC4" w:rsidRDefault="00CB42BD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丢包</w:t>
      </w:r>
    </w:p>
    <w:p w14:paraId="496AF99C" w14:textId="52138231" w:rsidR="00BC7FC4" w:rsidRDefault="00BC7FC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ADC00EC" wp14:editId="4608939B">
            <wp:extent cx="5274310" cy="711843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/>
                    <a:srcRect b="12215"/>
                    <a:stretch/>
                  </pic:blipFill>
                  <pic:spPr bwMode="auto">
                    <a:xfrm>
                      <a:off x="0" y="0"/>
                      <a:ext cx="5274310" cy="711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766652" w14:textId="4D41EE3D" w:rsidR="00BC7FC4" w:rsidRDefault="00BC7FC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755D7738" w14:textId="4BB9FFA1" w:rsidR="00BC7FC4" w:rsidRDefault="00BC7FC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310B80C" wp14:editId="35C46DED">
            <wp:extent cx="5274310" cy="49720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97DC" w14:textId="77777777" w:rsidR="00BC7FC4" w:rsidRDefault="00BC7FC4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</w:p>
    <w:p w14:paraId="78257D79" w14:textId="1F542257" w:rsidR="00BC7FC4" w:rsidRDefault="00BC7FC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9ABEAA3" wp14:editId="3FF5A183">
            <wp:extent cx="5274310" cy="929640"/>
            <wp:effectExtent l="0" t="0" r="254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3799" w14:textId="7BDB7ADF" w:rsidR="00BC7FC4" w:rsidRDefault="00BC7FC4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E05ADDB" w14:textId="2AEB7351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5B3AC37" w14:textId="5F0299DF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T</w:t>
      </w:r>
      <w:r>
        <w:rPr>
          <w:rFonts w:ascii="Times New Roman" w:hAnsi="Times New Roman" w:hint="eastAsia"/>
          <w:color w:val="000000"/>
        </w:rPr>
        <w:t>cp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reno</w:t>
      </w:r>
    </w:p>
    <w:p w14:paraId="01D5F667" w14:textId="7E0EA01F" w:rsidR="00E74AF2" w:rsidRDefault="00F033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A4BE90" wp14:editId="3DEFDF5F">
            <wp:extent cx="5274310" cy="748030"/>
            <wp:effectExtent l="0" t="0" r="254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BD13" w14:textId="335F4676" w:rsidR="00F033C8" w:rsidRDefault="00F033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91EFE6C" w14:textId="4A8642C9" w:rsidR="00F033C8" w:rsidRDefault="00F033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02A519B6" wp14:editId="0519D17C">
            <wp:extent cx="5274310" cy="2774950"/>
            <wp:effectExtent l="0" t="0" r="2540" b="635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F077" w14:textId="60B22C7F" w:rsidR="00F033C8" w:rsidRDefault="00F033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E61FDAC" w14:textId="2F1F8316" w:rsidR="00F033C8" w:rsidRDefault="00F033C8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  <w:r>
        <w:rPr>
          <w:noProof/>
        </w:rPr>
        <w:drawing>
          <wp:inline distT="0" distB="0" distL="0" distR="0" wp14:anchorId="66F4AAFF" wp14:editId="7C84E448">
            <wp:extent cx="5274310" cy="2391410"/>
            <wp:effectExtent l="0" t="0" r="2540" b="889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BDA85" w14:textId="5A6ADC1C" w:rsidR="00F033C8" w:rsidRDefault="00F033C8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508AF610" w14:textId="77777777" w:rsidR="00F033C8" w:rsidRDefault="00F033C8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</w:p>
    <w:p w14:paraId="13042363" w14:textId="20CE411C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23A48396" w14:textId="4F4F4D14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快恢复</w:t>
      </w:r>
    </w:p>
    <w:p w14:paraId="304CCE36" w14:textId="3A8E465D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D036D6D" wp14:editId="409F4E5E">
            <wp:extent cx="5274310" cy="1945640"/>
            <wp:effectExtent l="0" t="0" r="254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2BEF" w14:textId="23FAAE8B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6306CF21" w14:textId="550BA762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3245D821" wp14:editId="3C812F5F">
            <wp:extent cx="4962525" cy="1943100"/>
            <wp:effectExtent l="0" t="0" r="9525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14F1E" w14:textId="58D51550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019F8851" w14:textId="304A3BE9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C4E1E79" wp14:editId="6FEB4886">
            <wp:extent cx="5274310" cy="1720215"/>
            <wp:effectExtent l="0" t="0" r="254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1D9B" w14:textId="3A789330" w:rsidR="00E74AF2" w:rsidRDefault="00E74AF2" w:rsidP="00612C8E">
      <w:pPr>
        <w:pStyle w:val="-11"/>
        <w:ind w:firstLineChars="0"/>
        <w:jc w:val="left"/>
        <w:rPr>
          <w:rFonts w:ascii="Times New Roman" w:hAnsi="Times New Roman"/>
          <w:color w:val="000000"/>
        </w:rPr>
      </w:pPr>
    </w:p>
    <w:p w14:paraId="3EB35E1F" w14:textId="77777777" w:rsidR="00E74AF2" w:rsidRPr="001678E4" w:rsidRDefault="00E74AF2" w:rsidP="00612C8E">
      <w:pPr>
        <w:pStyle w:val="-11"/>
        <w:ind w:firstLineChars="0"/>
        <w:jc w:val="left"/>
        <w:rPr>
          <w:rFonts w:ascii="Times New Roman" w:hAnsi="Times New Roman" w:hint="eastAsia"/>
          <w:color w:val="000000"/>
        </w:rPr>
      </w:pPr>
    </w:p>
    <w:sectPr w:rsidR="00E74AF2" w:rsidRPr="001678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2BD62" w14:textId="77777777" w:rsidR="00A800AB" w:rsidRDefault="00A800AB" w:rsidP="003F54D2">
      <w:r>
        <w:separator/>
      </w:r>
    </w:p>
  </w:endnote>
  <w:endnote w:type="continuationSeparator" w:id="0">
    <w:p w14:paraId="2F1E7C00" w14:textId="77777777" w:rsidR="00A800AB" w:rsidRDefault="00A800AB" w:rsidP="003F5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E605B" w14:textId="77777777" w:rsidR="00A800AB" w:rsidRDefault="00A800AB" w:rsidP="003F54D2">
      <w:r>
        <w:separator/>
      </w:r>
    </w:p>
  </w:footnote>
  <w:footnote w:type="continuationSeparator" w:id="0">
    <w:p w14:paraId="7F460736" w14:textId="77777777" w:rsidR="00A800AB" w:rsidRDefault="00A800AB" w:rsidP="003F5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9481C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92D71"/>
    <w:multiLevelType w:val="hybridMultilevel"/>
    <w:tmpl w:val="FE22125A"/>
    <w:lvl w:ilvl="0" w:tplc="3090699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920CC0"/>
    <w:multiLevelType w:val="hybridMultilevel"/>
    <w:tmpl w:val="F7844E0E"/>
    <w:lvl w:ilvl="0" w:tplc="EF36A822">
      <w:start w:val="1"/>
      <w:numFmt w:val="japaneseCounting"/>
      <w:lvlText w:val="%1．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332DA"/>
    <w:multiLevelType w:val="hybridMultilevel"/>
    <w:tmpl w:val="A8A8A24E"/>
    <w:lvl w:ilvl="0" w:tplc="FB20A4FA">
      <w:start w:val="1"/>
      <w:numFmt w:val="japaneseCounting"/>
      <w:lvlText w:val="%1、"/>
      <w:lvlJc w:val="left"/>
      <w:pPr>
        <w:ind w:left="420" w:hanging="420"/>
      </w:pPr>
      <w:rPr>
        <w:rFonts w:hint="eastAsia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7Q0MDUyMTY3NjNU0lEKTi0uzszPAykwrAUA4TN9JSwAAAA="/>
  </w:docVars>
  <w:rsids>
    <w:rsidRoot w:val="00410C20"/>
    <w:rsid w:val="00004FB7"/>
    <w:rsid w:val="0003388A"/>
    <w:rsid w:val="000466C6"/>
    <w:rsid w:val="00050F6D"/>
    <w:rsid w:val="00060AA0"/>
    <w:rsid w:val="00064899"/>
    <w:rsid w:val="00070FD1"/>
    <w:rsid w:val="000B4FE3"/>
    <w:rsid w:val="000E565B"/>
    <w:rsid w:val="0010483B"/>
    <w:rsid w:val="0012290E"/>
    <w:rsid w:val="001265BA"/>
    <w:rsid w:val="00135C1B"/>
    <w:rsid w:val="00165C09"/>
    <w:rsid w:val="001678E4"/>
    <w:rsid w:val="00182641"/>
    <w:rsid w:val="001D0B06"/>
    <w:rsid w:val="001F1B61"/>
    <w:rsid w:val="001F2A45"/>
    <w:rsid w:val="00270D07"/>
    <w:rsid w:val="00290779"/>
    <w:rsid w:val="0029215C"/>
    <w:rsid w:val="002E0F86"/>
    <w:rsid w:val="003062C2"/>
    <w:rsid w:val="003075F9"/>
    <w:rsid w:val="003158F2"/>
    <w:rsid w:val="003251C2"/>
    <w:rsid w:val="00325D20"/>
    <w:rsid w:val="00337DFE"/>
    <w:rsid w:val="00342136"/>
    <w:rsid w:val="0036244B"/>
    <w:rsid w:val="003C125E"/>
    <w:rsid w:val="003D4488"/>
    <w:rsid w:val="003F3DF8"/>
    <w:rsid w:val="003F54D2"/>
    <w:rsid w:val="003F78C8"/>
    <w:rsid w:val="00402479"/>
    <w:rsid w:val="00410C20"/>
    <w:rsid w:val="004339CF"/>
    <w:rsid w:val="00434387"/>
    <w:rsid w:val="0045495F"/>
    <w:rsid w:val="004A1471"/>
    <w:rsid w:val="004B656A"/>
    <w:rsid w:val="004B7100"/>
    <w:rsid w:val="00597BE9"/>
    <w:rsid w:val="005E12F5"/>
    <w:rsid w:val="00612C8E"/>
    <w:rsid w:val="006164CE"/>
    <w:rsid w:val="00630BD3"/>
    <w:rsid w:val="006809C1"/>
    <w:rsid w:val="006E0FD7"/>
    <w:rsid w:val="006F3C48"/>
    <w:rsid w:val="00705C73"/>
    <w:rsid w:val="0072244D"/>
    <w:rsid w:val="00734608"/>
    <w:rsid w:val="00750BE5"/>
    <w:rsid w:val="0077040F"/>
    <w:rsid w:val="00794FD3"/>
    <w:rsid w:val="00795096"/>
    <w:rsid w:val="007B2C3B"/>
    <w:rsid w:val="007C39AD"/>
    <w:rsid w:val="008232D9"/>
    <w:rsid w:val="00853FAC"/>
    <w:rsid w:val="0085572E"/>
    <w:rsid w:val="008930FC"/>
    <w:rsid w:val="009232DF"/>
    <w:rsid w:val="009322A2"/>
    <w:rsid w:val="009C3FA1"/>
    <w:rsid w:val="009D648C"/>
    <w:rsid w:val="009E3EAF"/>
    <w:rsid w:val="00A112C0"/>
    <w:rsid w:val="00A53D5F"/>
    <w:rsid w:val="00A800AB"/>
    <w:rsid w:val="00A9362A"/>
    <w:rsid w:val="00A94063"/>
    <w:rsid w:val="00AA5F28"/>
    <w:rsid w:val="00AB183A"/>
    <w:rsid w:val="00AB3EB7"/>
    <w:rsid w:val="00AE533C"/>
    <w:rsid w:val="00B171C9"/>
    <w:rsid w:val="00B81A67"/>
    <w:rsid w:val="00BB44A4"/>
    <w:rsid w:val="00BC5783"/>
    <w:rsid w:val="00BC7FC4"/>
    <w:rsid w:val="00C36AFF"/>
    <w:rsid w:val="00C37DDD"/>
    <w:rsid w:val="00C5729F"/>
    <w:rsid w:val="00C76DB6"/>
    <w:rsid w:val="00CB42BD"/>
    <w:rsid w:val="00CB77B7"/>
    <w:rsid w:val="00CC17F1"/>
    <w:rsid w:val="00CF443A"/>
    <w:rsid w:val="00D04DAD"/>
    <w:rsid w:val="00D0569F"/>
    <w:rsid w:val="00D16F2B"/>
    <w:rsid w:val="00D33467"/>
    <w:rsid w:val="00D97120"/>
    <w:rsid w:val="00DA7E3E"/>
    <w:rsid w:val="00DF268C"/>
    <w:rsid w:val="00E12C11"/>
    <w:rsid w:val="00E17DCD"/>
    <w:rsid w:val="00E30EB6"/>
    <w:rsid w:val="00E35C70"/>
    <w:rsid w:val="00E57171"/>
    <w:rsid w:val="00E74AF2"/>
    <w:rsid w:val="00E92AF2"/>
    <w:rsid w:val="00EF4421"/>
    <w:rsid w:val="00F033C8"/>
    <w:rsid w:val="00F25D27"/>
    <w:rsid w:val="00F56273"/>
    <w:rsid w:val="00F819BC"/>
    <w:rsid w:val="00FB5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BB033"/>
  <w15:chartTrackingRefBased/>
  <w15:docId w15:val="{CF4B9DAA-2ED9-E147-B5F2-9303E6D2A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1">
    <w:name w:val="彩色列表 - 着色 11"/>
    <w:basedOn w:val="a"/>
    <w:uiPriority w:val="34"/>
    <w:qFormat/>
    <w:rsid w:val="008232D9"/>
    <w:pPr>
      <w:ind w:firstLineChars="200" w:firstLine="420"/>
    </w:pPr>
  </w:style>
  <w:style w:type="paragraph" w:styleId="a3">
    <w:name w:val="header"/>
    <w:basedOn w:val="a"/>
    <w:link w:val="a4"/>
    <w:uiPriority w:val="99"/>
    <w:unhideWhenUsed/>
    <w:rsid w:val="003F54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3F54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54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3F54D2"/>
    <w:rPr>
      <w:sz w:val="18"/>
      <w:szCs w:val="18"/>
    </w:rPr>
  </w:style>
  <w:style w:type="table" w:styleId="a7">
    <w:name w:val="Table Grid"/>
    <w:basedOn w:val="a1"/>
    <w:uiPriority w:val="59"/>
    <w:rsid w:val="00853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3</TotalTime>
  <Pages>30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鑫桐 阳</cp:lastModifiedBy>
  <cp:revision>15</cp:revision>
  <dcterms:created xsi:type="dcterms:W3CDTF">2022-11-17T11:23:00Z</dcterms:created>
  <dcterms:modified xsi:type="dcterms:W3CDTF">2025-12-30T13:37:00Z</dcterms:modified>
</cp:coreProperties>
</file>